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6" w:name="cover-letter"/>
    <w:p>
      <w:pPr>
        <w:pStyle w:val="Heading1"/>
      </w:pPr>
      <w:r>
        <w:t xml:space="preserve">Cover Letter</w:t>
      </w:r>
    </w:p>
    <w:p>
      <w:pPr>
        <w:pStyle w:val="FirstParagraph"/>
      </w:pPr>
      <w:r>
        <w:rPr>
          <w:bCs/>
          <w:b/>
        </w:rPr>
        <w:t xml:space="preserve">John Doe</w:t>
      </w:r>
      <w:r>
        <w:br/>
      </w:r>
      <w:r>
        <w:t xml:space="preserve">123 Rue de la République</w:t>
      </w:r>
      <w:r>
        <w:br/>
      </w:r>
      <w:r>
        <w:t xml:space="preserve">13000 Marseille, France</w:t>
      </w:r>
      <w:r>
        <w:br/>
      </w:r>
      <w:r>
        <w:t xml:space="preserve">john.doe@example.com | +33 6 12 34 56 78</w:t>
      </w:r>
    </w:p>
    <w:p>
      <w:pPr>
        <w:pStyle w:val="BodyText"/>
      </w:pPr>
      <w:r>
        <w:rPr>
          <w:bCs/>
          <w:b/>
        </w:rPr>
        <w:t xml:space="preserve">April 5, 2024</w:t>
      </w:r>
    </w:p>
    <w:p>
      <w:pPr>
        <w:pStyle w:val="BodyText"/>
      </w:pPr>
      <w:r>
        <w:t xml:space="preserve">Human Resources Department</w:t>
      </w:r>
      <w:r>
        <w:br/>
      </w:r>
      <w:r>
        <w:t xml:space="preserve">[Company Name]</w:t>
      </w:r>
      <w:r>
        <w:br/>
      </w:r>
      <w:r>
        <w:t xml:space="preserve">[Company Address]</w:t>
      </w:r>
      <w:r>
        <w:br/>
      </w:r>
      <w:r>
        <w:t xml:space="preserve">[City, Postal Code], France</w:t>
      </w:r>
    </w:p>
    <w:bookmarkStart w:id="25" w:name="dear-hiring-manager"/>
    <w:p>
      <w:pPr>
        <w:pStyle w:val="Heading2"/>
      </w:pPr>
      <w:r>
        <w:t xml:space="preserve">Dear Hiring Manager,</w:t>
      </w:r>
    </w:p>
    <w:p>
      <w:pPr>
        <w:pStyle w:val="FirstParagraph"/>
      </w:pPr>
      <w:r>
        <w:t xml:space="preserve">I am writing to express my enthusiastic interest in the Civil Engineer position at [Company Name] in Marseille, France. As a dedicated and experienced civil engineer with a strong background in infrastructure development and urban planning, I am eager to contribute my expertise to the dynamic growth of this vibrant city. Marseille, with its rich cultural heritage and ambitious modernization projects, represents an ideal environment for me to apply my skills while aligning with the values of innovation and sustainability that define contemporary civil engineering practices.</w:t>
      </w:r>
    </w:p>
    <w:p>
      <w:pPr>
        <w:pStyle w:val="BodyText"/>
      </w:pPr>
      <w:r>
        <w:t xml:space="preserve">Throughout my career, I have focused on delivering high-quality infrastructure solutions that meet the evolving needs of communities. My experience spans a wide range of projects, from residential and commercial developments to large-scale public works, ensuring compliance with rigorous technical standards and environmental regulations. Having worked on projects in both urban and rural settings across Europe, I have developed a deep understanding of the challenges and opportunities inherent in civil engineering. However, it is the unique context of Marseille—its coastal location, historical significance, and forward-thinking approach to urban development—that particularly excites me.</w:t>
      </w:r>
    </w:p>
    <w:bookmarkStart w:id="20" w:name="professional-background"/>
    <w:p>
      <w:pPr>
        <w:pStyle w:val="Heading3"/>
      </w:pPr>
      <w:r>
        <w:t xml:space="preserve">Professional Background</w:t>
      </w:r>
    </w:p>
    <w:p>
      <w:pPr>
        <w:pStyle w:val="FirstParagraph"/>
      </w:pPr>
      <w:r>
        <w:t xml:space="preserve">As a Civil Engineer with over [X years] of experience, I have consistently demonstrated a commitment to excellence in design, project management, and construction oversight. My career has been defined by a passion for solving complex problems through creative engineering solutions. At my previous role as [Previous Job Title] at [Previous Company], I led the design and implementation of a multi-million-euro infrastructure project that involved the modernization of transportation networks in a densely populated urban area. This experience honed my ability to balance technical precision with practical constraints, ensuring that projects were completed on time, within budget, and to the highest safety standards.</w:t>
      </w:r>
    </w:p>
    <w:p>
      <w:pPr>
        <w:pStyle w:val="BodyText"/>
      </w:pPr>
      <w:r>
        <w:t xml:space="preserve">One of my most rewarding projects was [Project Name], where I collaborated with local authorities and stakeholders to design a sustainable drainage system that mitigated flooding risks in a historically flood-prone neighborhood. This initiative not only improved the quality of life for residents but also aligned with France’s national goals for climate resilience. Such projects underscore my belief that civil engineering is not merely about constructing structures but about fostering resilient communities.</w:t>
      </w:r>
    </w:p>
    <w:bookmarkEnd w:id="20"/>
    <w:bookmarkStart w:id="21" w:name="why-marseille"/>
    <w:p>
      <w:pPr>
        <w:pStyle w:val="Heading3"/>
      </w:pPr>
      <w:r>
        <w:t xml:space="preserve">Why Marseille?</w:t>
      </w:r>
    </w:p>
    <w:p>
      <w:pPr>
        <w:pStyle w:val="FirstParagraph"/>
      </w:pPr>
      <w:r>
        <w:t xml:space="preserve">Marseille has long been a city where tradition and innovation intersect, and I am particularly inspired by its efforts to modernize its infrastructure while preserving its unique identity. The city’s strategic location on the Mediterranean Sea presents both challenges and opportunities for civil engineers, from coastal erosion management to the development of smart urban systems. I am especially interested in contributing to projects that address these issues, such as [specific example: e.g., "the revitalization of the Vieux-Port area" or "the expansion of public transportation networks"].</w:t>
      </w:r>
    </w:p>
    <w:p>
      <w:pPr>
        <w:pStyle w:val="BodyText"/>
      </w:pPr>
      <w:r>
        <w:t xml:space="preserve">Working in France, particularly Marseille, has always been a professional aspiration for me. The country’s emphasis on sustainable development and its stringent engineering standards align with my own values. I am also familiar with the French regulatory framework, including the Eurocodes and local building codes, which ensures that my work adheres to the highest international benchmarks. Additionally, my ability to communicate in French (and optionally other languages) allows me to collaborate effectively with local teams and stakeholders, fostering trust and transparency in every project.</w:t>
      </w:r>
    </w:p>
    <w:bookmarkEnd w:id="21"/>
    <w:bookmarkStart w:id="22" w:name="skills-and-expertise"/>
    <w:p>
      <w:pPr>
        <w:pStyle w:val="Heading3"/>
      </w:pPr>
      <w:r>
        <w:t xml:space="preserve">Skills and Expertise</w:t>
      </w:r>
    </w:p>
    <w:p>
      <w:pPr>
        <w:pStyle w:val="FirstParagraph"/>
      </w:pPr>
      <w:r>
        <w:t xml:space="preserve">My technical expertise includes proficiency in AutoCAD, Revit, and GIS software, which I have used to create detailed designs for infrastructure projects. I am also well-versed in project management methodologies such as Agile and Lean Construction, enabling me to streamline workflows and optimize resource allocation. My strong analytical skills allow me to evaluate data from multiple sources—such as geotechnical surveys or environmental impact studies—to make informed decisions that balance cost, quality, and safety.</w:t>
      </w:r>
    </w:p>
    <w:p>
      <w:pPr>
        <w:pStyle w:val="BodyText"/>
      </w:pPr>
      <w:r>
        <w:t xml:space="preserve">In addition to technical competencies, I bring a collaborative mindset and excellent communication skills. Civil engineering projects often require coordination with architects, contractors, and government agencies, and I have consistently demonstrated the ability to manage these relationships effectively. My leadership experience includes mentoring junior engineers and fostering a culture of innovation within my teams. This approach not only enhances productivity but also ensures that all members of the project team are aligned with the overarching goals of the work.</w:t>
      </w:r>
    </w:p>
    <w:bookmarkEnd w:id="22"/>
    <w:bookmarkStart w:id="23" w:name="commitment-to-excellence"/>
    <w:p>
      <w:pPr>
        <w:pStyle w:val="Heading3"/>
      </w:pPr>
      <w:r>
        <w:t xml:space="preserve">Commitment to Excellence</w:t>
      </w:r>
    </w:p>
    <w:p>
      <w:pPr>
        <w:pStyle w:val="FirstParagraph"/>
      </w:pPr>
      <w:r>
        <w:t xml:space="preserve">I am deeply committed to advancing the field of civil engineering through continuous learning and professional development. I regularly attend industry conferences and workshops, staying updated on emerging trends such as green building technologies, smart infrastructure, and digital twins. I believe that the future of civil engineering lies in integrating technology with sustainability, and I am eager to bring this vision to [Company Name] in Marseille.</w:t>
      </w:r>
    </w:p>
    <w:p>
      <w:pPr>
        <w:pStyle w:val="BodyText"/>
      </w:pPr>
      <w:r>
        <w:t xml:space="preserve">As a civil engineer, I am driven by the opportunity to leave a lasting impact on the communities I serve. In Marseille, where the demand for modern infrastructure is growing rapidly, I see a chance to contribute meaningfully to the city’s development. Whether it is designing resilient coastal structures or planning efficient urban layouts, I am confident that my skills and passion will add value to your organization.</w:t>
      </w:r>
    </w:p>
    <w:bookmarkEnd w:id="23"/>
    <w:bookmarkStart w:id="24" w:name="conclusion"/>
    <w:p>
      <w:pPr>
        <w:pStyle w:val="Heading3"/>
      </w:pPr>
      <w:r>
        <w:t xml:space="preserve">Conclusion</w:t>
      </w:r>
    </w:p>
    <w:p>
      <w:pPr>
        <w:pStyle w:val="FirstParagraph"/>
      </w:pPr>
      <w:r>
        <w:t xml:space="preserve">In conclusion, I am excited about the possibility of joining [Company Name] as a Civil Engineer in Marseille. My experience, technical expertise, and dedication to sustainable development make me an ideal candidate for this role. I would welcome the opportunity to discuss how my background aligns with your company’s goals and contribute to the continued success of your projects in this extraordinary city.</w:t>
      </w:r>
    </w:p>
    <w:p>
      <w:pPr>
        <w:pStyle w:val="BodyText"/>
      </w:pPr>
      <w:r>
        <w:t xml:space="preserve">Thank you for considering my application. I look forward to the possibility of speaking with you soon.</w:t>
      </w:r>
    </w:p>
    <w:p>
      <w:pPr>
        <w:pStyle w:val="BodyText"/>
      </w:pPr>
      <w:r>
        <w:t xml:space="preserve">Sincerely,</w:t>
      </w:r>
      <w:r>
        <w:br/>
      </w:r>
      <w:r>
        <w:rPr>
          <w:bCs/>
          <w:b/>
        </w:rPr>
        <w:t xml:space="preserve">John Doe</w:t>
      </w:r>
      <w:r>
        <w:br/>
      </w:r>
      <w:r>
        <w:t xml:space="preserve">Civil Engineer | [Portfolio Website or LinkedIn Profil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France Marseille</dc:title>
  <dc:creator/>
  <cp:keywords/>
  <dcterms:created xsi:type="dcterms:W3CDTF">2026-06-02T11:02:32Z</dcterms:created>
  <dcterms:modified xsi:type="dcterms:W3CDTF">2026-06-02T11:02:32Z</dcterms:modified>
</cp:coreProperties>
</file>

<file path=docProps/custom.xml><?xml version="1.0" encoding="utf-8"?>
<Properties xmlns="http://schemas.openxmlformats.org/officeDocument/2006/custom-properties" xmlns:vt="http://schemas.openxmlformats.org/officeDocument/2006/docPropsVTypes"/>
</file>